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9.png" ContentType="image/png;base64"/>
  <Override PartName="/word/media/rId81.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0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0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rd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rd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p>
      <w:pPr>
        <w:pStyle w:val="Rubrik2"/>
      </w:pPr>
      <w:bookmarkStart w:id="41" w:name="förstudier"/>
      <w:r>
        <w:t xml:space="preserve">7.1 Förstudier</w:t>
      </w:r>
      <w:bookmarkEnd w:id="41"/>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p>
      <w:pPr>
        <w:pStyle w:val="Rubrik3"/>
      </w:pPr>
      <w:bookmarkStart w:id="42" w:name="power-analys-1"/>
      <w:r>
        <w:t xml:space="preserve">7.1.1 Power-analys</w:t>
      </w:r>
      <w:bookmarkEnd w:id="42"/>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3">
        <w:r>
          <w:rPr>
            <w:rStyle w:val="Hyperlnk"/>
          </w:rPr>
          <w:t xml:space="preserve">http://shinyapps.org/apps/PPV/</w:t>
        </w:r>
      </w:hyperlink>
    </w:p>
    <w:p>
      <w:pPr>
        <w:numPr>
          <w:ilvl w:val="0"/>
          <w:numId w:val="1004"/>
        </w:numPr>
        <w:pStyle w:val="Compact"/>
      </w:pPr>
      <w:hyperlink r:id="rId44">
        <w:r>
          <w:rPr>
            <w:rStyle w:val="Hyperlnk"/>
          </w:rPr>
          <w:t xml:space="preserve">https://gallery.shinyapps.io/CLT_mean/</w:t>
        </w:r>
      </w:hyperlink>
    </w:p>
    <w:p>
      <w:pPr>
        <w:numPr>
          <w:ilvl w:val="0"/>
          <w:numId w:val="1004"/>
        </w:numPr>
        <w:pStyle w:val="Compact"/>
      </w:pPr>
      <w:hyperlink r:id="rId45">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6" w:name="pilottest"/>
      <w:r>
        <w:t xml:space="preserve">7.1.2 Pilottest</w:t>
      </w:r>
      <w:bookmarkEnd w:id="46"/>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7" w:name="försöksdeltagare"/>
      <w:r>
        <w:t xml:space="preserve">7.2 Försöksdeltagare</w:t>
      </w:r>
      <w:bookmarkEnd w:id="4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8" w:name="representativt-urval"/>
      <w:r>
        <w:t xml:space="preserve">7.2.1 Representativt urval</w:t>
      </w:r>
      <w:bookmarkEnd w:id="4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w:t>
      </w:r>
    </w:p>
    <w:p>
      <w:pPr>
        <w:pStyle w:val="Rubrik3"/>
      </w:pPr>
      <w:bookmarkStart w:id="49" w:name="demografiska-egenskaper"/>
      <w:r>
        <w:t xml:space="preserve">7.2.2 Demografiska egenskaper</w:t>
      </w:r>
      <w:bookmarkEnd w:id="49"/>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0" w:name="individuella-egenskaper"/>
      <w:r>
        <w:t xml:space="preserve">7.2.3 Individuella egenskaper</w:t>
      </w:r>
      <w:bookmarkEnd w:id="50"/>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1" w:name="etiska-hänsynstaganden"/>
      <w:r>
        <w:t xml:space="preserve">7.2.4 Etiska hänsynstaganden</w:t>
      </w:r>
      <w:bookmarkEnd w:id="51"/>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2" w:name="planering-av-deltagare"/>
      <w:r>
        <w:t xml:space="preserve">7.2.5 Planering av deltagare</w:t>
      </w:r>
      <w:bookmarkEnd w:id="52"/>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3" w:name="rapportering-av-deltagare"/>
      <w:r>
        <w:t xml:space="preserve">7.2.6 Rapportering av deltagare</w:t>
      </w:r>
      <w:bookmarkEnd w:id="53"/>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4" w:name="mätinstrument"/>
      <w:r>
        <w:t xml:space="preserve">7.3 Mätinstrument</w:t>
      </w:r>
      <w:bookmarkEnd w:id="54"/>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5" w:name="olika-mätnivåer"/>
      <w:r>
        <w:t xml:space="preserve">7.3.1 Olika mätnivåer</w:t>
      </w:r>
      <w:bookmarkEnd w:id="55"/>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rdtext"/>
      </w:pPr>
      <w:r>
        <w:t xml:space="preserve">TODO: Samlad diskussion om alla olika typer av validitet och reliabilitet hör hemma under mätinstrument, kanske även någonstans under diskussion.</w:t>
      </w:r>
    </w:p>
    <w:p>
      <w:pPr>
        <w:pStyle w:val="Rubrik3"/>
      </w:pPr>
      <w:bookmarkStart w:id="56" w:name="mätning-av-subjektiva-responser"/>
      <w:r>
        <w:t xml:space="preserve">7.3.2 Mätning av subjektiva responser</w:t>
      </w:r>
      <w:bookmarkEnd w:id="56"/>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7" w:name="mätning-av-objektiva-responser"/>
      <w:r>
        <w:t xml:space="preserve">7.3.3 Mätning av objektiva responser</w:t>
      </w:r>
      <w:bookmarkEnd w:id="57"/>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8" w:name="beroende-variabler"/>
      <w:r>
        <w:t xml:space="preserve">7.3.4 Beroende variabler</w:t>
      </w:r>
      <w:bookmarkEnd w:id="5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9" w:name="planering-av-mätinstrument"/>
      <w:r>
        <w:t xml:space="preserve">7.3.5 Planering av mätinstrument</w:t>
      </w:r>
      <w:bookmarkEnd w:id="5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0" w:name="rapportering-av-mätinstrument"/>
      <w:r>
        <w:t xml:space="preserve">7.3.6 Rapportering av mätinstrument</w:t>
      </w:r>
      <w:bookmarkEnd w:id="60"/>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1" w:name="experimentella-villkor"/>
      <w:r>
        <w:t xml:space="preserve">7.4 Experimentella villkor</w:t>
      </w:r>
      <w:bookmarkEnd w:id="61"/>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2" w:name="kontroll--och-behandlingsvillkor"/>
      <w:r>
        <w:t xml:space="preserve">7.4.1 Kontroll- och behandlingsvillkor</w:t>
      </w:r>
      <w:bookmarkEnd w:id="62"/>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3" w:name="oberoende-variabler"/>
      <w:r>
        <w:t xml:space="preserve">7.4.2 Oberoende variabler</w:t>
      </w:r>
      <w:bookmarkEnd w:id="63"/>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4" w:name="instruktionsvillkor"/>
      <w:r>
        <w:t xml:space="preserve">7.4.3 Instruktionsvillkor</w:t>
      </w:r>
      <w:bookmarkEnd w:id="64"/>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5" w:name="kontrollvariabler"/>
      <w:r>
        <w:t xml:space="preserve">7.4.4 Kontrollvariabler</w:t>
      </w:r>
      <w:bookmarkEnd w:id="65"/>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6" w:name="utrustning-och-materiel"/>
      <w:r>
        <w:t xml:space="preserve">7.4.5 Utrustning och materiel</w:t>
      </w:r>
      <w:bookmarkEnd w:id="66"/>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7" w:name="planering-av-experimentella-villkor"/>
      <w:r>
        <w:t xml:space="preserve">7.4.6 Planering av experimentella villkor</w:t>
      </w:r>
      <w:bookmarkEnd w:id="67"/>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8" w:name="rapportering-av-experimentella-villkor"/>
      <w:r>
        <w:t xml:space="preserve">7.4.7 Rapportering av experimentella villkor</w:t>
      </w:r>
      <w:bookmarkEnd w:id="6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9" w:name="experimentell-design"/>
      <w:r>
        <w:t xml:space="preserve">7.5 Experimentell design</w:t>
      </w:r>
      <w:bookmarkEnd w:id="69"/>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0" w:name="instruktioner-och-uppgifter"/>
      <w:r>
        <w:t xml:space="preserve">7.5.1 Instruktioner och uppgifter</w:t>
      </w:r>
      <w:bookmarkEnd w:id="70"/>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1" w:name="randomisering-och-balansering"/>
      <w:r>
        <w:t xml:space="preserve">7.5.2 Randomisering och balansering</w:t>
      </w:r>
      <w:bookmarkEnd w:id="71"/>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2" w:name="mellangruppsdesign"/>
      <w:r>
        <w:t xml:space="preserve">7.5.3 Mellangruppsdesign</w:t>
      </w:r>
      <w:bookmarkEnd w:id="72"/>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p>
      <w:pPr>
        <w:pStyle w:val="Rubrik3"/>
      </w:pPr>
      <w:bookmarkStart w:id="73" w:name="inomgruppsdesign"/>
      <w:r>
        <w:t xml:space="preserve">7.5.4 Inomgruppsdesign</w:t>
      </w:r>
      <w:bookmarkEnd w:id="73"/>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mellangruppsdesignen att vi</w:t>
      </w:r>
    </w:p>
    <w:p>
      <w:pPr>
        <w:pStyle w:val="Brd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p>
      <w:pPr>
        <w:pStyle w:val="Rubrik3"/>
      </w:pPr>
      <w:bookmarkStart w:id="74" w:name="upprepade-villkor"/>
      <w:r>
        <w:t xml:space="preserve">7.5.5 Upprepade villkor</w:t>
      </w:r>
      <w:bookmarkEnd w:id="74"/>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rdtext"/>
      </w:pPr>
      <w:r>
        <w:t xml:space="preserve">- formuleringen "within-subjects repeated measures design". Kanske betona “försöksomgångar” som översättning av trials</w:t>
      </w:r>
    </w:p>
    <w:p>
      <w:pPr>
        <w:pStyle w:val="Brdtext"/>
      </w:pPr>
      <w:r>
        <w:t xml:space="preserve">Upprepade villkor.</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rdtext"/>
      </w:pPr>
      <w:r>
        <w:t xml:space="preserve">Diskutera expempel experiment med Facebook-poster enligt ett upplägg med mellangruppsdesign och upprepade villkor.</w:t>
      </w:r>
    </w:p>
    <w:p>
      <w:pPr>
        <w:pStyle w:val="Rubrik3"/>
      </w:pPr>
      <w:bookmarkStart w:id="75" w:name="faktoriell-design"/>
      <w:r>
        <w:t xml:space="preserve">7.5.6 Faktoriell design</w:t>
      </w:r>
      <w:bookmarkEnd w:id="75"/>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p>
      <w:pPr>
        <w:pStyle w:val="Rubrik3"/>
      </w:pPr>
      <w:bookmarkStart w:id="76" w:name="fallstudie-experiment"/>
      <w:r>
        <w:t xml:space="preserve">7.5.7 Fallstudie-experiment</w:t>
      </w:r>
      <w:bookmarkEnd w:id="76"/>
    </w:p>
    <w:p>
      <w:pPr>
        <w:pStyle w:val="FirstParagraph"/>
      </w:pPr>
      <w:r>
        <w:t xml:space="preserve">SCED vs RCT</w:t>
      </w:r>
    </w:p>
    <w:p>
      <w:pPr>
        <w:pStyle w:val="Rubrik3"/>
      </w:pPr>
      <w:bookmarkStart w:id="77" w:name="naturliga-experiment"/>
      <w:r>
        <w:t xml:space="preserve">7.5.8 Naturliga experiment</w:t>
      </w:r>
      <w:bookmarkEnd w:id="7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78">
        <w:r>
          <w:rPr>
            <w:rStyle w:val="Hyperlnk"/>
          </w:rPr>
          <w:t xml:space="preserve">https://www.reuters.com/world/card-angrist-imbens-win-2021-nobel-economics-prize-2021-10-11/</w:t>
        </w:r>
      </w:hyperlink>
      <w:r>
        <w:t xml:space="preserve">).</w:t>
      </w:r>
    </w:p>
    <w:p>
      <w:pPr>
        <w:pStyle w:val="Rubrik3"/>
      </w:pPr>
      <w:bookmarkStart w:id="79" w:name="kvasi-experiment"/>
      <w:r>
        <w:t xml:space="preserve">7.5.9 Kvasi-experiment</w:t>
      </w:r>
      <w:bookmarkEnd w:id="7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 Single-case design, traditionell RCT (randomized controlled trial ) vs SCED (single-case experimental designs),</w:t>
      </w:r>
      <w:r>
        <w:t xml:space="preserve"> </w:t>
      </w:r>
      <w:hyperlink r:id="rId80">
        <w:r>
          <w:rPr>
            <w:rStyle w:val="Hyperlnk"/>
          </w:rPr>
          <w:t xml:space="preserve">https://www.nof1sced.org/</w:t>
        </w:r>
      </w:hyperlink>
    </w:p>
    <w:p>
      <w:pPr>
        <w:pStyle w:val="Brdtext"/>
      </w:pPr>
      <w:r>
        <w:drawing>
          <wp:inline>
            <wp:extent cx="4673600" cy="1238785"/>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81"/>
                    <a:stretch>
                      <a:fillRect/>
                    </a:stretch>
                  </pic:blipFill>
                  <pic:spPr bwMode="auto">
                    <a:xfrm>
                      <a:off x="0" y="0"/>
                      <a:ext cx="4673600" cy="1238785"/>
                    </a:xfrm>
                    <a:prstGeom prst="rect">
                      <a:avLst/>
                    </a:prstGeom>
                    <a:noFill/>
                    <a:ln w="9525">
                      <a:noFill/>
                      <a:headEnd/>
                      <a:tailEnd/>
                    </a:ln>
                  </pic:spPr>
                </pic:pic>
              </a:graphicData>
            </a:graphic>
          </wp:inline>
        </w:drawing>
      </w:r>
    </w:p>
    <w:p>
      <w:pPr>
        <w:pStyle w:val="Brdtext"/>
      </w:pPr>
      <w:r>
        <w:t xml:space="preserve">expdesign</w:t>
      </w:r>
    </w:p>
    <w:p>
      <w:pPr>
        <w:pStyle w:val="Rubrik3"/>
      </w:pPr>
      <w:bookmarkStart w:id="82" w:name="planering-av-experimentdesign"/>
      <w:r>
        <w:t xml:space="preserve">7.5.10 Planering av experimentdesign</w:t>
      </w:r>
      <w:bookmarkEnd w:id="82"/>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nk"/>
          </w:rPr>
          <w:t xml:space="preserve">7.5.3</w:t>
        </w:r>
      </w:hyperlink>
      <w:r>
        <w:t xml:space="preserve">.</w:t>
      </w:r>
    </w:p>
    <w:p>
      <w:pPr>
        <w:numPr>
          <w:ilvl w:val="0"/>
          <w:numId w:val="1006"/>
        </w:numPr>
      </w:pPr>
      <w:r>
        <w:t xml:space="preserve">Inomgruppsdesign</w:t>
      </w:r>
      <w:r>
        <w:t xml:space="preserve"> </w:t>
      </w:r>
      <w:hyperlink w:anchor="sub07.5.4">
        <w:r>
          <w:rPr>
            <w:rStyle w:val="Hyperlnk"/>
          </w:rPr>
          <w:t xml:space="preserve">7.5.4</w:t>
        </w:r>
      </w:hyperlink>
    </w:p>
    <w:p>
      <w:pPr>
        <w:numPr>
          <w:ilvl w:val="0"/>
          <w:numId w:val="1006"/>
        </w:numPr>
      </w:pPr>
      <w:r>
        <w:t xml:space="preserve">Upprepade villkor</w:t>
      </w:r>
      <w:r>
        <w:t xml:space="preserve"> </w:t>
      </w:r>
      <w:hyperlink w:anchor="sub07.5.5">
        <w:r>
          <w:rPr>
            <w:rStyle w:val="Hyperlnk"/>
          </w:rPr>
          <w:t xml:space="preserve">7.5.5</w:t>
        </w:r>
      </w:hyperlink>
    </w:p>
    <w:p>
      <w:pPr>
        <w:numPr>
          <w:ilvl w:val="0"/>
          <w:numId w:val="1006"/>
        </w:numPr>
      </w:pPr>
      <w:r>
        <w:t xml:space="preserve">Faktoriell design</w:t>
      </w:r>
      <w:r>
        <w:t xml:space="preserve"> </w:t>
      </w:r>
      <w:hyperlink w:anchor="sub07.5.6">
        <w:r>
          <w:rPr>
            <w:rStyle w:val="Hyperlnk"/>
          </w:rPr>
          <w:t xml:space="preserve">7.5.6</w:t>
        </w:r>
      </w:hyperlink>
    </w:p>
    <w:p>
      <w:pPr>
        <w:numPr>
          <w:ilvl w:val="0"/>
          <w:numId w:val="1006"/>
        </w:numPr>
      </w:pPr>
      <w:r>
        <w:t xml:space="preserve">Naturliga experiment</w:t>
      </w:r>
      <w:r>
        <w:t xml:space="preserve"> </w:t>
      </w:r>
      <w:hyperlink w:anchor="sub07.5.7">
        <w:r>
          <w:rPr>
            <w:rStyle w:val="Hyperlnk"/>
          </w:rPr>
          <w:t xml:space="preserve">7.5.7</w:t>
        </w:r>
      </w:hyperlink>
    </w:p>
    <w:p>
      <w:pPr>
        <w:numPr>
          <w:ilvl w:val="0"/>
          <w:numId w:val="1006"/>
        </w:numPr>
      </w:pPr>
      <w:r>
        <w:t xml:space="preserve">Kvasi-experiment</w:t>
      </w:r>
      <w:r>
        <w:t xml:space="preserve"> </w:t>
      </w:r>
      <w:hyperlink w:anchor="sub07.5.8">
        <w:r>
          <w:rPr>
            <w:rStyle w:val="Hyperlnk"/>
          </w:rPr>
          <w:t xml:space="preserve">7.5.8</w:t>
        </w:r>
      </w:hyperlink>
    </w:p>
    <w:p>
      <w:pPr>
        <w:pStyle w:val="Rubrik3"/>
      </w:pPr>
      <w:bookmarkStart w:id="83" w:name="rapportering-av-experimentdesign"/>
      <w:r>
        <w:t xml:space="preserve">7.5.11 Rapportering av experimentdesign</w:t>
      </w:r>
      <w:bookmarkEnd w:id="83"/>
    </w:p>
    <w:p>
      <w:pPr>
        <w:pStyle w:val="FirstParagraph"/>
      </w:pPr>
      <w:r>
        <w:t xml:space="preserve">Håll designen så enkel som möjligt för att underlätta tolkningen av resultat. Helst inte mer än 2x2 design.</w:t>
      </w:r>
    </w:p>
    <w:p>
      <w:pPr>
        <w:pStyle w:val="Rubrik2"/>
      </w:pPr>
      <w:bookmarkStart w:id="84" w:name="procedur"/>
      <w:r>
        <w:t xml:space="preserve">7.6 Procedur</w:t>
      </w:r>
      <w:bookmarkEnd w:id="84"/>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rdtext"/>
      </w:pPr>
      <w:r>
        <w:t xml:space="preserve">Kronologisk genomgång av experimentets samtliga delar så som de möter försöksdeltagaren. Dvs hälsning, informerat samtycke, förtest, instruktioner, applicering av mätutrustning, kalibrer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rdtext"/>
      </w:pPr>
      <w:r>
        <w:rPr>
          <w:i/>
        </w:rPr>
        <w:t xml:space="preserve">Stödmall för forskningspersonsinformation från Etikprövningsmyndigheten, senast uppdaterad 1 juni 2021.</w:t>
      </w:r>
    </w:p>
    <w:p>
      <w:pPr>
        <w:pStyle w:val="Brdtext"/>
      </w:pPr>
      <w:r>
        <w:rPr>
          <w:i/>
        </w:rPr>
        <w:t xml:space="preserve">Använd ett enkelt språk. Undvik svåra ord och ovanliga förkortningar. Undvik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rd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8" w:name="applicera-mätutrustning"/>
      <w:r>
        <w:t xml:space="preserve">7.6.4 Applicera mätutrustning</w:t>
      </w:r>
      <w:bookmarkEnd w:id="88"/>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89" w:name="instruktioner-och-uppgifter-1"/>
      <w:r>
        <w:t xml:space="preserve">7.6.5 Instruktioner och uppgifter</w:t>
      </w:r>
      <w:bookmarkEnd w:id="89"/>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p>
      <w:pPr>
        <w:pStyle w:val="Rubrik3"/>
      </w:pPr>
      <w:bookmarkStart w:id="90" w:name="eftertest"/>
      <w:r>
        <w:t xml:space="preserve">7.6.6 Eftertest</w:t>
      </w:r>
      <w:bookmarkEnd w:id="90"/>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1" w:name="debriefing-och-ersättning"/>
      <w:r>
        <w:t xml:space="preserve">7.6.7 Debriefing och ersättning</w:t>
      </w:r>
      <w:bookmarkEnd w:id="91"/>
    </w:p>
    <w:p>
      <w:pPr>
        <w:pStyle w:val="FirstParagraph"/>
      </w:pPr>
      <w:r>
        <w:t xml:space="preserve">Genomgång av experimentets samtliga delar som möter försöksdeltagaren. Dvs hälsning, informerat samtycke, förtest, instruktioner, applicering av mätutrustning, kalibrering,</w:t>
      </w:r>
    </w:p>
    <w:p>
      <w:pPr>
        <w:pStyle w:val="Rubrik3"/>
      </w:pPr>
      <w:bookmarkStart w:id="92" w:name="planering-av-procedur"/>
      <w:r>
        <w:t xml:space="preserve">7.6.8 Planering av procedur</w:t>
      </w:r>
      <w:bookmarkEnd w:id="92"/>
    </w:p>
    <w:p>
      <w:pPr>
        <w:pStyle w:val="FirstParagraph"/>
      </w:pPr>
      <w:r>
        <w:t xml:space="preserve">Hur lång tid kan man låta ett experiment ta.</w:t>
      </w:r>
    </w:p>
    <w:p>
      <w:pPr>
        <w:pStyle w:val="Rubrik3"/>
      </w:pPr>
      <w:bookmarkStart w:id="93" w:name="rapportering-av-procedur"/>
      <w:r>
        <w:t xml:space="preserve">7.6.9 Rapportering av procedur</w:t>
      </w:r>
      <w:bookmarkEnd w:id="93"/>
    </w:p>
    <w:p>
      <w:pPr>
        <w:pStyle w:val="FirstParagraph"/>
      </w:pPr>
      <w:r>
        <w:t xml:space="preserve">Rapportering - exempel på hur detta skulle kunna formuleras i ett manuskript.</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drawing>
          <wp:inline>
            <wp:extent cx="4673600" cy="2410079"/>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09"/>
                    <a:stretch>
                      <a:fillRect/>
                    </a:stretch>
                  </pic:blipFill>
                  <pic:spPr bwMode="auto">
                    <a:xfrm>
                      <a:off x="0" y="0"/>
                      <a:ext cx="4673600" cy="2410079"/>
                    </a:xfrm>
                    <a:prstGeom prst="rect">
                      <a:avLst/>
                    </a:prstGeom>
                    <a:noFill/>
                    <a:ln w="9525">
                      <a:noFill/>
                      <a:headEnd/>
                      <a:tailEnd/>
                    </a:ln>
                  </pic:spPr>
                </pic:pic>
              </a:graphicData>
            </a:graphic>
          </wp:inline>
        </w:drawing>
      </w:r>
    </w:p>
    <w:p>
      <w:pPr>
        <w:pStyle w:val="Brdtext"/>
      </w:pPr>
      <w:r>
        <w:t xml:space="preserve">Typ I- och II-fel.</w:t>
      </w:r>
    </w:p>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10" w:name="alternativa-förklaringar-till-resultat"/>
      <w:r>
        <w:t xml:space="preserve">8.2.2 Alternativa förklaringar till resultat</w:t>
      </w:r>
      <w:bookmarkEnd w:id="110"/>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1" w:name="kontextualisering-och-framtida-forskning"/>
      <w:r>
        <w:t xml:space="preserve">8.2.3 Kontextualisering och framtida forskning</w:t>
      </w:r>
      <w:bookmarkEnd w:id="111"/>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2" w:name="publicering"/>
      <w:r>
        <w:t xml:space="preserve">8.3 Publicering</w:t>
      </w:r>
      <w:bookmarkEnd w:id="112"/>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3" w:name="öppen-vetenskap"/>
      <w:r>
        <w:t xml:space="preserve">8.3.1 Öppen vetenskap</w:t>
      </w:r>
      <w:bookmarkEnd w:id="113"/>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4" w:name="vetenskapliga-tidskrifter"/>
      <w:r>
        <w:t xml:space="preserve">8.3.2 Vetenskapliga tidskrifter</w:t>
      </w:r>
      <w:bookmarkEnd w:id="114"/>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5">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6" w:name="sakkunniggranskning"/>
      <w:r>
        <w:t xml:space="preserve">8.3.3 Sakkunniggranskning</w:t>
      </w:r>
      <w:bookmarkEnd w:id="116"/>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7" w:name="planering-av-publicering"/>
      <w:r>
        <w:t xml:space="preserve">8.3.4 Planering av publicering</w:t>
      </w:r>
      <w:bookmarkEnd w:id="117"/>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8" w:name="del-3"/>
      <w:r>
        <w:t xml:space="preserve">Del 3</w:t>
      </w:r>
      <w:bookmarkEnd w:id="118"/>
    </w:p>
    <w:p>
      <w:pPr>
        <w:pStyle w:val="FirstParagraph"/>
      </w:pPr>
      <w:r>
        <w:t xml:space="preserve">I denna del av boken följer vi utvecklingen och genomförandet av ett samhällsvetenskapligt experiment.</w:t>
      </w:r>
    </w:p>
    <w:p>
      <w:pPr>
        <w:pStyle w:val="Rubrik1"/>
      </w:pPr>
      <w:bookmarkStart w:id="119" w:name="kapitel"/>
      <w:r>
        <w:t xml:space="preserve">9 Kapitel</w:t>
      </w:r>
      <w:bookmarkEnd w:id="119"/>
    </w:p>
    <w:p>
      <w:pPr>
        <w:pStyle w:val="FirstParagraph"/>
      </w:pPr>
      <w:r>
        <w:t xml:space="preserve">some line</w:t>
      </w:r>
    </w:p>
    <w:p>
      <w:pPr>
        <w:pStyle w:val="Rubrik1"/>
      </w:pPr>
      <w:bookmarkStart w:id="120" w:name="references"/>
      <w:r>
        <w:t xml:space="preserve">References</w:t>
      </w:r>
      <w:bookmarkEnd w:id="120"/>
    </w:p>
    <w:p>
      <w:pPr>
        <w:pStyle w:val="FirstParagraph"/>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81" Target="media/rId81.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43" Target="http://shinyapps.org/apps/PPV/" TargetMode="External" /><Relationship Type="http://schemas.openxmlformats.org/officeDocument/2006/relationships/hyperlink" Id="rId45" Target="http://www.gpower.hhu.de/" TargetMode="External" /><Relationship Type="http://schemas.openxmlformats.org/officeDocument/2006/relationships/hyperlink" Id="rId44"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15" Target="https://www.lu.se/artikel/se-upp-rovdjuren" TargetMode="External" /><Relationship Type="http://schemas.openxmlformats.org/officeDocument/2006/relationships/hyperlink" Id="rId80" Target="https://www.nof1sced.org/" TargetMode="External" /><Relationship Type="http://schemas.openxmlformats.org/officeDocument/2006/relationships/hyperlink" Id="rId78" Target="https://www.reuters.com/world/card-angrist-imbens-win-2021-nobel-economics-prize-2021-10-11/"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07T15:39:13Z</dcterms:created>
  <dcterms:modified xsi:type="dcterms:W3CDTF">2021-12-07T15: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07</vt:lpwstr>
  </property>
  <property fmtid="{D5CDD505-2E9C-101B-9397-08002B2CF9AE}" pid="3" name="generator">
    <vt:lpwstr>pandoc</vt:lpwstr>
  </property>
  <property fmtid="{D5CDD505-2E9C-101B-9397-08002B2CF9AE}" pid="4" name="viewport">
    <vt:lpwstr>width=device-width, initial-scale=1.0, user-scalable=yes</vt:lpwstr>
  </property>
</Properties>
</file>